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6F64C0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6F64C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Sciences agronomiques</w:t>
            </w:r>
            <w:r w:rsidR="00AB3192" w:rsidRPr="00AB319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6F64C0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AA52B9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6F64C0" w:rsidRDefault="00002C8D" w:rsidP="006F64C0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</w:t>
            </w:r>
            <w:proofErr w:type="gramStart"/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: </w:t>
            </w:r>
            <w:r w:rsidR="00D8416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</w:t>
            </w:r>
            <w:r w:rsidR="006F64C0" w:rsidRPr="006F64C0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Méthodologie</w:t>
            </w:r>
            <w:proofErr w:type="gramEnd"/>
            <w:r w:rsidR="006F64C0" w:rsidRPr="006F64C0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 xml:space="preserve"> de la Recherch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6F64C0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4A218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4A218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TALEB Malika</w:t>
            </w:r>
          </w:p>
        </w:tc>
      </w:tr>
      <w:tr w:rsidR="00CF5DB4" w:rsidRPr="006F64C0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AB3192" w:rsidRDefault="006F64C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likataleb40@yahoo.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6F64C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F64C0" w:rsidRDefault="006F64C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F64C0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6F64C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6F64C0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6F64C0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6F64C0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4A2186" w:rsidRDefault="00730933" w:rsidP="004A2186">
            <w:pPr>
              <w:spacing w:before="100" w:beforeAutospacing="1" w:after="142" w:line="276" w:lineRule="auto"/>
              <w:jc w:val="both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4A2186">
              <w:rPr>
                <w:rFonts w:ascii="Times New Roman" w:eastAsia="Times New Roman" w:hAnsi="Times New Roman" w:cs="Times New Roman"/>
                <w:lang w:val="fr-FR" w:eastAsia="fr-FR"/>
              </w:rPr>
              <w:t>Donner à l’étudiant les moyens nécessaire pour cho</w:t>
            </w:r>
            <w:r w:rsidR="004A2186" w:rsidRPr="004A2186">
              <w:rPr>
                <w:rFonts w:ascii="Times New Roman" w:eastAsia="Times New Roman" w:hAnsi="Times New Roman" w:cs="Times New Roman"/>
                <w:lang w:val="fr-FR" w:eastAsia="fr-FR"/>
              </w:rPr>
              <w:t>i</w:t>
            </w:r>
            <w:r w:rsidRPr="004A2186">
              <w:rPr>
                <w:rFonts w:ascii="Times New Roman" w:eastAsia="Times New Roman" w:hAnsi="Times New Roman" w:cs="Times New Roman"/>
                <w:lang w:val="fr-FR" w:eastAsia="fr-FR"/>
              </w:rPr>
              <w:t>sir un sujet, définir une problématique</w:t>
            </w:r>
            <w:r w:rsidR="004A2186" w:rsidRPr="004A2186">
              <w:rPr>
                <w:rFonts w:ascii="Times New Roman" w:eastAsia="Times New Roman" w:hAnsi="Times New Roman" w:cs="Times New Roman"/>
                <w:lang w:val="fr-FR" w:eastAsia="fr-FR"/>
              </w:rPr>
              <w:t>, connaitre les différentes méthodes d’enquête et les outils analytiques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30933" w:rsidRDefault="006F64C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730933">
              <w:rPr>
                <w:rFonts w:ascii="Times New Roman" w:eastAsia="Times New Roman" w:hAnsi="Times New Roman" w:cs="Times New Roman"/>
                <w:lang w:eastAsia="fr-FR"/>
              </w:rPr>
              <w:t>Découverte</w:t>
            </w:r>
          </w:p>
        </w:tc>
      </w:tr>
      <w:tr w:rsidR="00002C8D" w:rsidRPr="006F64C0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Default="00F947AC" w:rsidP="00F947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Phase de conception (construction de l’objet d’étude)</w:t>
            </w:r>
          </w:p>
          <w:p w:rsidR="00F947AC" w:rsidRDefault="00F947AC" w:rsidP="00F947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Phase méthodologique et de collecte de données</w:t>
            </w:r>
          </w:p>
          <w:p w:rsidR="00F947AC" w:rsidRPr="00730933" w:rsidRDefault="00F947AC" w:rsidP="00F947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Phase de traitement : Analyse/présentation des données et interprétation/ discussion)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30933" w:rsidRDefault="006F64C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30933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30933" w:rsidRDefault="006F64C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30933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6F64C0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6F64C0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6F64C0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bookmarkStart w:id="0" w:name="_GoBack"/>
            <w:bookmarkEnd w:id="0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6F64C0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FD0E9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6F64C0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tériels de sorties sur </w:t>
            </w: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6F64C0" w:rsidRPr="00002C8D" w:rsidRDefault="006F64C0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6F64C0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730933" w:rsidRDefault="00730933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30933">
              <w:rPr>
                <w:rFonts w:ascii="Times New Roman" w:eastAsia="Times New Roman" w:hAnsi="Times New Roman" w:cs="Times New Roman"/>
                <w:lang w:val="fr-FR" w:eastAsia="fr-FR"/>
              </w:rPr>
              <w:t>Participation active et échange durant le cours.</w:t>
            </w:r>
          </w:p>
        </w:tc>
      </w:tr>
      <w:tr w:rsidR="00002C8D" w:rsidRPr="006F64C0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730933" w:rsidRDefault="0073093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730933">
              <w:rPr>
                <w:rFonts w:ascii="Times New Roman" w:eastAsia="Times New Roman" w:hAnsi="Times New Roman" w:cs="Times New Roman"/>
                <w:lang w:val="fr-FR" w:eastAsia="fr-FR"/>
              </w:rPr>
              <w:t>Déterminer les  méthodes et outils à utiliser pour mener à bien une étude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B7C80" w:rsidRPr="00D666C3" w:rsidRDefault="00BB7C80" w:rsidP="006F64C0">
            <w:pPr>
              <w:pStyle w:val="Paragraphedeliste"/>
              <w:spacing w:before="100" w:beforeAutospacing="1" w:after="142" w:line="276" w:lineRule="auto"/>
              <w:ind w:left="401"/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730933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Default="00E71AC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="00730933" w:rsidRPr="00BC2C89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http://www.cef-cfr.ca</w:t>
              </w:r>
            </w:hyperlink>
          </w:p>
          <w:p w:rsidR="00730933" w:rsidRDefault="00E71AC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6" w:history="1">
              <w:r w:rsidR="00730933" w:rsidRPr="00BC2C89">
                <w:rPr>
                  <w:rStyle w:val="Lienhypertexte"/>
                  <w:rFonts w:ascii="Times New Roman" w:eastAsia="Times New Roman" w:hAnsi="Times New Roman" w:cs="Times New Roman"/>
                  <w:lang w:val="fr-FR" w:eastAsia="fr-FR"/>
                </w:rPr>
                <w:t>https://www.compilatio.net</w:t>
              </w:r>
            </w:hyperlink>
          </w:p>
          <w:p w:rsidR="00730933" w:rsidRPr="00002C8D" w:rsidRDefault="00730933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1E175A6"/>
    <w:multiLevelType w:val="multilevel"/>
    <w:tmpl w:val="600E6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2903A6"/>
    <w:rsid w:val="00380716"/>
    <w:rsid w:val="003E0FA6"/>
    <w:rsid w:val="004A2186"/>
    <w:rsid w:val="00502E26"/>
    <w:rsid w:val="005600EF"/>
    <w:rsid w:val="00624B98"/>
    <w:rsid w:val="00676DBC"/>
    <w:rsid w:val="006F1195"/>
    <w:rsid w:val="006F64C0"/>
    <w:rsid w:val="00730933"/>
    <w:rsid w:val="007720BD"/>
    <w:rsid w:val="007E4226"/>
    <w:rsid w:val="008823B3"/>
    <w:rsid w:val="008B2CC1"/>
    <w:rsid w:val="008F40B8"/>
    <w:rsid w:val="00A4010D"/>
    <w:rsid w:val="00AA52B9"/>
    <w:rsid w:val="00AB3192"/>
    <w:rsid w:val="00B46F2E"/>
    <w:rsid w:val="00BB7C80"/>
    <w:rsid w:val="00C4042F"/>
    <w:rsid w:val="00CE03D5"/>
    <w:rsid w:val="00CF5DB4"/>
    <w:rsid w:val="00D666C3"/>
    <w:rsid w:val="00D84160"/>
    <w:rsid w:val="00DB2804"/>
    <w:rsid w:val="00E71AC2"/>
    <w:rsid w:val="00E92070"/>
    <w:rsid w:val="00F031CB"/>
    <w:rsid w:val="00F26A2E"/>
    <w:rsid w:val="00F63CA5"/>
    <w:rsid w:val="00F947AC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3CA5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4A218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character" w:customStyle="1" w:styleId="Titre2Car">
    <w:name w:val="Titre 2 Car"/>
    <w:basedOn w:val="Policepardfaut"/>
    <w:link w:val="Titre2"/>
    <w:uiPriority w:val="9"/>
    <w:semiHidden/>
    <w:rsid w:val="004A2186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mpilatio.net" TargetMode="External"/><Relationship Id="rId5" Type="http://schemas.openxmlformats.org/officeDocument/2006/relationships/hyperlink" Target="http://www.cef-cfr.ca" TargetMode="Externa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5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weet</Company>
  <LinksUpToDate>false</LinksUpToDate>
  <CharactersWithSpaces>2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MICRO</cp:lastModifiedBy>
  <cp:revision>2</cp:revision>
  <dcterms:created xsi:type="dcterms:W3CDTF">2023-03-09T06:55:00Z</dcterms:created>
  <dcterms:modified xsi:type="dcterms:W3CDTF">2023-03-09T06:55:00Z</dcterms:modified>
</cp:coreProperties>
</file>